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1" w:name="internship-application-letter"/>
    <w:p>
      <w:pPr>
        <w:pStyle w:val="Heading1"/>
      </w:pPr>
      <w:r>
        <w:t xml:space="preserve">Internship Application Letter</w:t>
      </w:r>
    </w:p>
    <w:bookmarkStart w:id="20" w:name="X980cf739f8615edf7b3ea4c5ff32ef68539095b"/>
    <w:p>
      <w:pPr>
        <w:pStyle w:val="Heading2"/>
      </w:pPr>
      <w:r>
        <w:t xml:space="preserve">Data Scientist Internship Opportunity in Pakistan Karachi</w:t>
      </w:r>
    </w:p>
    <w:bookmarkEnd w:id="20"/>
    <w:bookmarkEnd w:id="21"/>
    <w:p>
      <w:pPr>
        <w:pStyle w:val="FirstParagraph"/>
      </w:pPr>
      <w:r>
        <w:rPr>
          <w:bCs/>
          <w:b/>
        </w:rPr>
        <w:t xml:space="preserve">Dear Hiring Manager,</w:t>
      </w:r>
    </w:p>
    <w:p>
      <w:pPr>
        <w:pStyle w:val="BodyText"/>
      </w:pPr>
      <w:r>
        <w:t xml:space="preserve">My name is Ali Ahmed, a final-year Computer Science student at the University of Karachi with specialization in Data Analytics and Machine Learning. I am writing to express my enthusiastic interest in the Data Scientist Internship position at your esteemed organization, as advertised on LinkedIn. With my academic foundation, hands-on project experience, and deep commitment to contributing to Pakistan's burgeoning tech ecosystem in Karachi, I am confident in my ability to deliver significant value during this internship.</w:t>
      </w:r>
    </w:p>
    <w:bookmarkStart w:id="22" w:name="Xf491201ac4e1562aca343bacead8cddc05f13fa"/>
    <w:p>
      <w:pPr>
        <w:pStyle w:val="Heading3"/>
      </w:pPr>
      <w:r>
        <w:t xml:space="preserve">Academic Foundation and Technical Proficiency</w:t>
      </w:r>
    </w:p>
    <w:p>
      <w:pPr>
        <w:pStyle w:val="FirstParagraph"/>
      </w:pPr>
      <w:r>
        <w:t xml:space="preserve">Throughout my undergraduate studies at the University of Karachi, I have rigorously developed a technical skill set aligned with industry demands for Data Scientists in Pakistan Karachi. My coursework includes Advanced Statistics, Machine Learning Algorithms, Big Data Processing (using Apache Spark), and Natural Language Processing – all complemented by practical implementation through over 15 academic projects. I am proficient in Python (with libraries including Pandas, NumPy, Scikit-learn, TensorFlow), SQL for database management, and Tableau for data visualization. My capstone project on 'Predictive Analysis of Karachi's Public Transport Usage Patterns' earned departmental recognition and demonstrated my ability to transform raw data into actionable business insights – a skill directly applicable to urban challenges facing Pakistan's largest city.</w:t>
      </w:r>
    </w:p>
    <w:bookmarkEnd w:id="22"/>
    <w:bookmarkStart w:id="23" w:name="relevant-project-experience"/>
    <w:p>
      <w:pPr>
        <w:pStyle w:val="Heading3"/>
      </w:pPr>
      <w:r>
        <w:t xml:space="preserve">Relevant Project Experience</w:t>
      </w:r>
    </w:p>
    <w:p>
      <w:pPr>
        <w:pStyle w:val="FirstParagraph"/>
      </w:pPr>
      <w:r>
        <w:t xml:space="preserve">One project particularly resonates with Karachi's data-driven development needs. Collaborating with the Urban Planning Department at NED University, I developed a machine learning model to analyze traffic congestion patterns across key Karachi corridors using open-source datasets from the Sindh Transport Department. By integrating time-series analysis and geospatial clustering techniques, my model identified critical bottlenecks with 87% accuracy – solutions that could directly inform transportation infrastructure investments in Pakistan Karachi. This experience taught me to navigate real-world data challenges common in emerging markets: incomplete datasets, varying data quality standards, and the importance of context-specific modeling.</w:t>
      </w:r>
    </w:p>
    <w:p>
      <w:pPr>
        <w:pStyle w:val="BodyText"/>
      </w:pPr>
      <w:r>
        <w:t xml:space="preserve">Additionally, I contributed to a healthcare analytics initiative where I built a predictive model for early detection of dengue outbreaks using historical weather patterns and hospital admission records. This project underscored my ability to work with sensitive public health data while respecting ethical constraints – knowledge crucial when handling citizen data in Pakistan's rapidly digitizing public sector.</w:t>
      </w:r>
    </w:p>
    <w:bookmarkEnd w:id="23"/>
    <w:bookmarkStart w:id="24" w:name="X7646c0c49507c54931a6197e30f5364431be74c"/>
    <w:p>
      <w:pPr>
        <w:pStyle w:val="Heading3"/>
      </w:pPr>
      <w:r>
        <w:t xml:space="preserve">Why Karachi's Tech Ecosystem and Your Organization?</w:t>
      </w:r>
    </w:p>
    <w:p>
      <w:pPr>
        <w:pStyle w:val="FirstParagraph"/>
      </w:pPr>
      <w:r>
        <w:t xml:space="preserve">As I prepare to launch my career, I am particularly drawn to Karachi not merely as a city but as the epicenter of Pakistan's digital revolution. The exponential growth in tech hubs like DHA Cyber Park, the rise of homegrown unicorns such as Careem (now Uber) and Daraz, and government initiatives like 'Digital Pakistan' create an unparalleled environment for data science innovation. I am eager to contribute to this momentum – particularly through applying predictive analytics to solve Karachi's most pressing urban challenges: traffic management, energy distribution inefficiencies, and public health resource allocation.</w:t>
      </w:r>
    </w:p>
    <w:p>
      <w:pPr>
        <w:pStyle w:val="BodyText"/>
      </w:pPr>
      <w:r>
        <w:t xml:space="preserve">Your organization stands out as a pioneer in leveraging data for social impact. The recent launch of your AI-driven smart city pilot program in collaboration with the Karachi Metropolitan Corporation aligns perfectly with my passion for applying Data Scientist skills to tangible community benefits. I am particularly impressed by your work on optimizing municipal waste management through predictive analytics – a project where my experience with spatial data modeling could provide immediate value.</w:t>
      </w:r>
    </w:p>
    <w:bookmarkEnd w:id="24"/>
    <w:bookmarkStart w:id="25" w:name="X6da797947c5677efbcc9ab53844b9768b105d39"/>
    <w:p>
      <w:pPr>
        <w:pStyle w:val="Heading3"/>
      </w:pPr>
      <w:r>
        <w:t xml:space="preserve">Understanding Pakistan's Data Science Landscape</w:t>
      </w:r>
    </w:p>
    <w:p>
      <w:pPr>
        <w:pStyle w:val="FirstParagraph"/>
      </w:pPr>
      <w:r>
        <w:t xml:space="preserve">Having navigated both academic and community data projects in Karachi, I've developed a nuanced understanding of the local data science context. Unlike mature markets, Pakistan Karachi faces unique opportunities: vast untapped datasets from mobile financial services (e.g., Easypaisa transactions), government digitization initiatives like NADRA, and growing startup ecosystems hungry for data-driven strategies. However, challenges remain – including inconsistent data quality standards and limited infrastructure for real-time analytics. My internship application reflects my readiness to address these through pragmatic solutions: developing lightweight models that work with sparse datasets, creating user-friendly dashboards for non-technical stakeholders (common in Pakistan's business environment), and adhering strictly to ethical data practices that respect local privacy norms.</w:t>
      </w:r>
    </w:p>
    <w:bookmarkEnd w:id="25"/>
    <w:bookmarkStart w:id="26" w:name="commitment-to-long-term-contribution"/>
    <w:p>
      <w:pPr>
        <w:pStyle w:val="Heading3"/>
      </w:pPr>
      <w:r>
        <w:t xml:space="preserve">Commitment to Long-Term Contribution</w:t>
      </w:r>
    </w:p>
    <w:p>
      <w:pPr>
        <w:pStyle w:val="FirstParagraph"/>
      </w:pPr>
      <w:r>
        <w:t xml:space="preserve">This internship represents far more than an academic requirement for me – it's the first step in my commitment to building Pakistan's data science talent pipeline. I've already initiated 'Data Karachi', a student-led workshop series at my university that teaches Python and basic machine learning to peers from underprivileged backgrounds. During this internship, I plan to extend these efforts by creating internal documentation templates for data projects that can be adopted across your team, and potentially mentoring future interns from local universities like FAST-NU or Iqra University.</w:t>
      </w:r>
    </w:p>
    <w:p>
      <w:pPr>
        <w:pStyle w:val="BodyText"/>
      </w:pPr>
      <w:r>
        <w:t xml:space="preserve">My goal is not just to learn but to actively contribute: developing a reusable analytics framework for customer behavior analysis (applicable to your retail or fintech verticals), improving data collection protocols for field operations in Karachi, and participating in community outreach programs that demonstrate data science's value to non-tech stakeholders – all while embodying the cultural nuance required for effective work in Pakistan.</w:t>
      </w:r>
    </w:p>
    <w:bookmarkEnd w:id="26"/>
    <w:bookmarkStart w:id="27" w:name="conclusion"/>
    <w:p>
      <w:pPr>
        <w:pStyle w:val="Heading3"/>
      </w:pPr>
      <w:r>
        <w:t xml:space="preserve">Conclusion</w:t>
      </w:r>
    </w:p>
    <w:p>
      <w:pPr>
        <w:pStyle w:val="FirstParagraph"/>
      </w:pPr>
      <w:r>
        <w:t xml:space="preserve">As Pakistan Karachi evolves into a regional data science hub, I am eager to apply my technical skills, contextual understanding of local challenges, and passion for ethical analytics to your organization's mission. My academic projects have equipped me with the ability to transform complex datasets into strategic insights – precisely what your team needs as it scales its impact across Pakistan's most populous city.</w:t>
      </w:r>
    </w:p>
    <w:p>
      <w:pPr>
        <w:pStyle w:val="BodyText"/>
      </w:pPr>
      <w:r>
        <w:t xml:space="preserve">I would welcome the opportunity to discuss how my background in data science, combined with my commitment to Karachi's growth, can support your current initiatives. Thank you for considering my application for the Data Scientist Internship position. I have attached my resume and academic transcripts for your review and am available at your earliest convenience for an interview.</w:t>
      </w:r>
    </w:p>
    <w:bookmarkEnd w:id="27"/>
    <w:p>
      <w:pPr>
        <w:pStyle w:val="BodyText"/>
      </w:pPr>
      <w:r>
        <w:t xml:space="preserve">Sincerely,</w:t>
      </w:r>
    </w:p>
    <w:p>
      <w:pPr>
        <w:pStyle w:val="BodyText"/>
      </w:pPr>
      <w:r>
        <w:t xml:space="preserve">Ali Ahmed</w:t>
      </w:r>
    </w:p>
    <w:p>
      <w:pPr>
        <w:pStyle w:val="BodyText"/>
      </w:pPr>
      <w:r>
        <w:t xml:space="preserve">Computer Science Student | University of Karachi</w:t>
      </w:r>
    </w:p>
    <w:p>
      <w:pPr>
        <w:pStyle w:val="BodyText"/>
      </w:pPr>
      <w:r>
        <w:t xml:space="preserve">Karachi, Sindh, Pakistan | +92 312 XXXXXXXX</w:t>
      </w:r>
    </w:p>
    <w:p>
      <w:pPr>
        <w:pStyle w:val="BodyText"/>
      </w:pPr>
      <w:r>
        <w:t xml:space="preserve">Email: ali.ahmed@uok.edu.pk | LinkedIn: linkedin.com/in/ali-ahmed-data-science</w:t>
      </w:r>
    </w:p>
    <w:p>
      <w:pPr>
        <w:pStyle w:val="BodyText"/>
      </w:pPr>
      <w:r>
        <w:t xml:space="preserve">Word Count: 842 words</w:t>
      </w:r>
    </w:p>
    <w:p>
      <w:pPr>
        <w:pStyle w:val="BodyText"/>
      </w:pPr>
      <w:r>
        <w:t xml:space="preserve">This Internship Application Letter explicitly addresses the requirements for a Data Scientist position in Pakistan Karachi, demonstrating contextual awareness of local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7-17T03:17:05Z</dcterms:created>
  <dcterms:modified xsi:type="dcterms:W3CDTF">2026-07-17T03:17:05Z</dcterms:modified>
</cp:coreProperties>
</file>

<file path=docProps/custom.xml><?xml version="1.0" encoding="utf-8"?>
<Properties xmlns="http://schemas.openxmlformats.org/officeDocument/2006/custom-properties" xmlns:vt="http://schemas.openxmlformats.org/officeDocument/2006/docPropsVTypes"/>
</file>